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548E1" w14:textId="3D1E0B5F" w:rsidR="006B512C" w:rsidRDefault="00D254D9" w:rsidP="006B512C">
      <w:pPr>
        <w:pStyle w:val="a4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44A6FDC0" wp14:editId="7EB6CD61">
            <wp:extent cx="5731510" cy="916305"/>
            <wp:effectExtent l="0" t="0" r="0" b="0"/>
            <wp:docPr id="1396250246" name="Picture 1" descr="A black and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50246" name="Picture 1" descr="A black and white text on a black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E078" w14:textId="4AC31554" w:rsidR="006B512C" w:rsidRPr="000C1108" w:rsidRDefault="006B512C" w:rsidP="006B512C">
      <w:pPr>
        <w:pStyle w:val="a4"/>
        <w:rPr>
          <w:rFonts w:ascii="Cambria" w:hAnsi="Cambria"/>
          <w:sz w:val="26"/>
          <w:szCs w:val="26"/>
        </w:rPr>
      </w:pPr>
    </w:p>
    <w:p w14:paraId="60C51177" w14:textId="66077420" w:rsidR="006B512C" w:rsidRPr="000C1108" w:rsidRDefault="006B512C" w:rsidP="006B512C">
      <w:pPr>
        <w:jc w:val="center"/>
        <w:rPr>
          <w:rFonts w:ascii="Cambria" w:hAnsi="Cambria"/>
          <w:b/>
          <w:sz w:val="28"/>
        </w:rPr>
      </w:pPr>
      <w:r w:rsidRPr="000C1108">
        <w:rPr>
          <w:rFonts w:ascii="Cambria" w:hAnsi="Cambria"/>
          <w:b/>
          <w:sz w:val="28"/>
        </w:rPr>
        <w:t xml:space="preserve">Semester I </w:t>
      </w:r>
      <w:r w:rsidR="00957A3F">
        <w:rPr>
          <w:rFonts w:ascii="Cambria" w:hAnsi="Cambria"/>
          <w:b/>
          <w:sz w:val="28"/>
        </w:rPr>
        <w:t>202</w:t>
      </w:r>
      <w:r w:rsidR="00D254D9">
        <w:rPr>
          <w:rFonts w:ascii="Cambria" w:hAnsi="Cambria"/>
          <w:b/>
          <w:sz w:val="28"/>
        </w:rPr>
        <w:t>4</w:t>
      </w:r>
      <w:r w:rsidR="00957A3F">
        <w:rPr>
          <w:rFonts w:ascii="Cambria" w:hAnsi="Cambria"/>
          <w:b/>
          <w:sz w:val="28"/>
        </w:rPr>
        <w:t>/202</w:t>
      </w:r>
      <w:r w:rsidR="00D254D9">
        <w:rPr>
          <w:rFonts w:ascii="Cambria" w:hAnsi="Cambria"/>
          <w:b/>
          <w:sz w:val="28"/>
        </w:rPr>
        <w:t>5</w:t>
      </w:r>
    </w:p>
    <w:p w14:paraId="033BF314" w14:textId="15B994BE" w:rsidR="006B512C" w:rsidRPr="00B239B8" w:rsidRDefault="006B512C" w:rsidP="006B51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 xml:space="preserve">Subject </w:t>
      </w:r>
      <w:r w:rsidRPr="00B239B8">
        <w:rPr>
          <w:rFonts w:ascii="Times New Roman" w:hAnsi="Times New Roman" w:cs="Times New Roman"/>
          <w:sz w:val="24"/>
          <w:szCs w:val="24"/>
        </w:rPr>
        <w:tab/>
        <w:t>: Database (S</w:t>
      </w:r>
      <w:r w:rsidR="00957A3F">
        <w:rPr>
          <w:rFonts w:ascii="Times New Roman" w:hAnsi="Times New Roman" w:cs="Times New Roman"/>
          <w:sz w:val="24"/>
          <w:szCs w:val="24"/>
        </w:rPr>
        <w:t>ECD</w:t>
      </w:r>
      <w:r w:rsidRPr="00B239B8">
        <w:rPr>
          <w:rFonts w:ascii="Times New Roman" w:hAnsi="Times New Roman" w:cs="Times New Roman"/>
          <w:sz w:val="24"/>
          <w:szCs w:val="24"/>
        </w:rPr>
        <w:t>2523)</w:t>
      </w:r>
    </w:p>
    <w:p w14:paraId="2DE8E882" w14:textId="26FE3DBE" w:rsidR="006B512C" w:rsidRPr="00B239B8" w:rsidRDefault="006B512C" w:rsidP="006B51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 xml:space="preserve">Section </w:t>
      </w:r>
      <w:r w:rsidRPr="00B239B8">
        <w:rPr>
          <w:rFonts w:ascii="Times New Roman" w:hAnsi="Times New Roman" w:cs="Times New Roman"/>
          <w:sz w:val="24"/>
          <w:szCs w:val="24"/>
        </w:rPr>
        <w:tab/>
        <w:t>: 0</w:t>
      </w:r>
      <w:r w:rsidR="00957A3F">
        <w:rPr>
          <w:rFonts w:ascii="Times New Roman" w:hAnsi="Times New Roman" w:cs="Times New Roman"/>
          <w:sz w:val="24"/>
          <w:szCs w:val="24"/>
        </w:rPr>
        <w:t>9</w:t>
      </w:r>
      <w:r w:rsidRPr="00B239B8">
        <w:rPr>
          <w:rFonts w:ascii="Times New Roman" w:hAnsi="Times New Roman" w:cs="Times New Roman"/>
          <w:sz w:val="24"/>
          <w:szCs w:val="24"/>
        </w:rPr>
        <w:t xml:space="preserve"> – Dr Haslina Hashim</w:t>
      </w:r>
    </w:p>
    <w:p w14:paraId="5B2C9D71" w14:textId="578D2AEE" w:rsidR="006B512C" w:rsidRPr="00B239B8" w:rsidRDefault="006B512C" w:rsidP="006B512C">
      <w:pPr>
        <w:pStyle w:val="a6"/>
        <w:pBdr>
          <w:bottom w:val="single" w:sz="12" w:space="1" w:color="auto"/>
        </w:pBdr>
        <w:tabs>
          <w:tab w:val="clear" w:pos="4320"/>
          <w:tab w:val="clear" w:pos="8640"/>
        </w:tabs>
        <w:rPr>
          <w:rFonts w:eastAsia="Calibri"/>
        </w:rPr>
      </w:pPr>
      <w:r w:rsidRPr="00B239B8">
        <w:rPr>
          <w:rFonts w:eastAsia="Calibri"/>
        </w:rPr>
        <w:t>Task</w:t>
      </w:r>
      <w:r w:rsidRPr="00B239B8">
        <w:rPr>
          <w:rFonts w:eastAsia="Calibri"/>
        </w:rPr>
        <w:tab/>
      </w:r>
      <w:r w:rsidRPr="00B239B8">
        <w:rPr>
          <w:rFonts w:eastAsia="Calibri"/>
        </w:rPr>
        <w:tab/>
        <w:t xml:space="preserve">: </w:t>
      </w:r>
      <w:r w:rsidR="00D458CD">
        <w:rPr>
          <w:rFonts w:eastAsia="Calibri"/>
        </w:rPr>
        <w:t>LAB 2</w:t>
      </w:r>
      <w:r w:rsidR="00EE1DC6">
        <w:rPr>
          <w:rFonts w:eastAsia="Calibri"/>
        </w:rPr>
        <w:t>-</w:t>
      </w:r>
      <w:r w:rsidR="00D458CD">
        <w:rPr>
          <w:rFonts w:eastAsia="Calibri"/>
        </w:rPr>
        <w:t xml:space="preserve">1 - </w:t>
      </w:r>
      <w:r w:rsidRPr="00B239B8">
        <w:rPr>
          <w:rFonts w:eastAsia="Calibri"/>
        </w:rPr>
        <w:t xml:space="preserve">Relational Model </w:t>
      </w:r>
      <w:r w:rsidR="00957A3F">
        <w:rPr>
          <w:rFonts w:eastAsia="Calibri"/>
        </w:rPr>
        <w:t>1</w:t>
      </w:r>
      <w:r w:rsidRPr="00B239B8">
        <w:rPr>
          <w:rFonts w:eastAsia="Calibri"/>
        </w:rPr>
        <w:t xml:space="preserve"> </w:t>
      </w:r>
      <w:r>
        <w:rPr>
          <w:rFonts w:eastAsia="Calibri"/>
        </w:rPr>
        <w:t>(Keys)</w:t>
      </w:r>
    </w:p>
    <w:p w14:paraId="59A0DD34" w14:textId="77777777" w:rsidR="006B512C" w:rsidRDefault="006B512C" w:rsidP="006B512C">
      <w:pPr>
        <w:pStyle w:val="a6"/>
        <w:pBdr>
          <w:bottom w:val="single" w:sz="12" w:space="1" w:color="auto"/>
        </w:pBdr>
        <w:tabs>
          <w:tab w:val="clear" w:pos="4320"/>
          <w:tab w:val="clear" w:pos="8640"/>
        </w:tabs>
        <w:rPr>
          <w:rFonts w:ascii="Bookman Old Style" w:hAnsi="Bookman Old Style"/>
          <w:sz w:val="22"/>
        </w:rPr>
      </w:pPr>
    </w:p>
    <w:p w14:paraId="0B52F5FA" w14:textId="77777777" w:rsidR="006B512C" w:rsidRDefault="006B512C" w:rsidP="006B512C">
      <w:pPr>
        <w:pStyle w:val="2"/>
        <w:spacing w:before="0"/>
        <w:jc w:val="both"/>
        <w:rPr>
          <w:rFonts w:ascii="Bookman Old Style" w:hAnsi="Bookman Old Style"/>
          <w:bCs/>
          <w:i/>
          <w:sz w:val="24"/>
          <w:szCs w:val="24"/>
        </w:rPr>
      </w:pPr>
      <w:r w:rsidRPr="00102DDC">
        <w:rPr>
          <w:rFonts w:ascii="Bookman Old Style" w:hAnsi="Bookman Old Style"/>
          <w:sz w:val="24"/>
          <w:szCs w:val="24"/>
        </w:rPr>
        <w:t>Instruction:</w:t>
      </w:r>
      <w:r>
        <w:rPr>
          <w:rFonts w:ascii="Bookman Old Style" w:hAnsi="Bookman Old Style"/>
          <w:sz w:val="24"/>
          <w:szCs w:val="24"/>
        </w:rPr>
        <w:t xml:space="preserve"> </w:t>
      </w:r>
    </w:p>
    <w:p w14:paraId="08B32262" w14:textId="77777777" w:rsidR="006B512C" w:rsidRPr="00F0094B" w:rsidRDefault="006B512C" w:rsidP="006B512C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>Students are required to discuss the questions below.</w:t>
      </w:r>
    </w:p>
    <w:p w14:paraId="4C7F22A3" w14:textId="77777777" w:rsidR="00EE1DC6" w:rsidRPr="00EE1DC6" w:rsidRDefault="00EE1DC6" w:rsidP="00EE1DC6">
      <w:pPr>
        <w:pStyle w:val="2"/>
        <w:rPr>
          <w:b/>
          <w:bCs/>
          <w:lang w:val="en-US"/>
        </w:rPr>
      </w:pPr>
      <w:r w:rsidRPr="00EE1DC6">
        <w:rPr>
          <w:b/>
          <w:bCs/>
          <w:lang w:val="en-US"/>
        </w:rPr>
        <w:t xml:space="preserve">QUESTION 01 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1"/>
      </w:tblGrid>
      <w:tr w:rsidR="00553FB7" w:rsidRPr="003F7A03" w14:paraId="6E3A69D6" w14:textId="77777777" w:rsidTr="00276A52">
        <w:tc>
          <w:tcPr>
            <w:tcW w:w="8641" w:type="dxa"/>
          </w:tcPr>
          <w:p w14:paraId="70E940B2" w14:textId="77777777" w:rsidR="00553FB7" w:rsidRDefault="00553FB7" w:rsidP="00553FB7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 xml:space="preserve">Consider the following relations for a database that keeps track of student enrolment in courses and the book adopted for each course. </w:t>
            </w:r>
          </w:p>
          <w:p w14:paraId="63195FA3" w14:textId="298F136F" w:rsidR="00553FB7" w:rsidRPr="003F7A03" w:rsidRDefault="00553FB7" w:rsidP="00553FB7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3F7A03">
              <w:rPr>
                <w:rFonts w:cstheme="minorHAnsi"/>
                <w:b/>
                <w:bCs/>
                <w:sz w:val="24"/>
                <w:szCs w:val="24"/>
              </w:rPr>
              <w:t xml:space="preserve">Identify 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the </w:t>
            </w:r>
            <w:r w:rsidRPr="003F7A03">
              <w:rPr>
                <w:rFonts w:cstheme="minorHAnsi"/>
                <w:b/>
                <w:bCs/>
                <w:sz w:val="24"/>
                <w:szCs w:val="24"/>
              </w:rPr>
              <w:t>superkey, candidate key,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3F7A03">
              <w:rPr>
                <w:rFonts w:cstheme="minorHAnsi"/>
                <w:b/>
                <w:bCs/>
                <w:sz w:val="24"/>
                <w:szCs w:val="24"/>
              </w:rPr>
              <w:t>primary key and foreign key (if any) for relations below:</w:t>
            </w:r>
          </w:p>
          <w:p w14:paraId="5F76DE48" w14:textId="77777777" w:rsidR="00553FB7" w:rsidRPr="003F7A03" w:rsidRDefault="00553FB7" w:rsidP="00276A52">
            <w:pPr>
              <w:rPr>
                <w:rFonts w:cstheme="minorHAnsi"/>
                <w:lang w:val="en-US"/>
              </w:rPr>
            </w:pPr>
          </w:p>
        </w:tc>
      </w:tr>
      <w:tr w:rsidR="00553FB7" w:rsidRPr="003F7A03" w14:paraId="2D60B4B2" w14:textId="77777777" w:rsidTr="00276A52">
        <w:tc>
          <w:tcPr>
            <w:tcW w:w="8641" w:type="dxa"/>
          </w:tcPr>
          <w:p w14:paraId="51FB3658" w14:textId="77777777" w:rsidR="00553FB7" w:rsidRPr="003F7A03" w:rsidRDefault="00553FB7" w:rsidP="00276A52">
            <w:pPr>
              <w:rPr>
                <w:rFonts w:cstheme="minorHAnsi"/>
                <w:lang w:val="en-US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644F7F9B" wp14:editId="58DF59EA">
                  <wp:extent cx="4438577" cy="1381125"/>
                  <wp:effectExtent l="0" t="0" r="635" b="0"/>
                  <wp:docPr id="1" name="Picture 1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8"/>
                          <a:srcRect l="14715" t="50879" r="15674" b="8480"/>
                          <a:stretch/>
                        </pic:blipFill>
                        <pic:spPr bwMode="auto">
                          <a:xfrm>
                            <a:off x="0" y="0"/>
                            <a:ext cx="4447471" cy="13838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FB7" w:rsidRPr="003F7A03" w14:paraId="285C4699" w14:textId="77777777" w:rsidTr="00276A52">
        <w:tc>
          <w:tcPr>
            <w:tcW w:w="8641" w:type="dxa"/>
          </w:tcPr>
          <w:p w14:paraId="7200EBA0" w14:textId="77777777" w:rsidR="00553FB7" w:rsidRPr="003F7A03" w:rsidRDefault="00553FB7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0B894279" wp14:editId="2BC7D4FB">
                  <wp:extent cx="4438015" cy="1286076"/>
                  <wp:effectExtent l="0" t="0" r="635" b="9525"/>
                  <wp:docPr id="2" name="Picture 2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9"/>
                          <a:srcRect l="14550" t="20476" r="15839" b="41675"/>
                          <a:stretch/>
                        </pic:blipFill>
                        <pic:spPr bwMode="auto">
                          <a:xfrm>
                            <a:off x="0" y="0"/>
                            <a:ext cx="4458547" cy="12920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FB7" w:rsidRPr="003F7A03" w14:paraId="4D352B08" w14:textId="77777777" w:rsidTr="00276A52">
        <w:tc>
          <w:tcPr>
            <w:tcW w:w="8641" w:type="dxa"/>
          </w:tcPr>
          <w:p w14:paraId="770D1D97" w14:textId="77777777" w:rsidR="00553FB7" w:rsidRPr="003F7A03" w:rsidRDefault="00553FB7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2C425D6D" wp14:editId="0906F9F0">
                  <wp:extent cx="4438015" cy="1384464"/>
                  <wp:effectExtent l="0" t="0" r="635" b="6350"/>
                  <wp:docPr id="4" name="Picture 4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9"/>
                          <a:srcRect l="14550" t="59256" r="15839"/>
                          <a:stretch/>
                        </pic:blipFill>
                        <pic:spPr bwMode="auto">
                          <a:xfrm>
                            <a:off x="0" y="0"/>
                            <a:ext cx="4459626" cy="13912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FB7" w:rsidRPr="003F7A03" w14:paraId="6A4FD887" w14:textId="77777777" w:rsidTr="00276A52">
        <w:tc>
          <w:tcPr>
            <w:tcW w:w="8641" w:type="dxa"/>
          </w:tcPr>
          <w:p w14:paraId="0BC0B171" w14:textId="77777777" w:rsidR="00553FB7" w:rsidRPr="003F7A03" w:rsidRDefault="00553FB7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lastRenderedPageBreak/>
              <w:drawing>
                <wp:inline distT="0" distB="0" distL="0" distR="0" wp14:anchorId="6BAF2FC5" wp14:editId="3AC892A0">
                  <wp:extent cx="3981450" cy="1162050"/>
                  <wp:effectExtent l="0" t="0" r="0" b="0"/>
                  <wp:docPr id="5" name="Picture 5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10"/>
                          <a:srcRect l="15047" t="40641" r="15840" b="21510"/>
                          <a:stretch/>
                        </pic:blipFill>
                        <pic:spPr bwMode="auto">
                          <a:xfrm>
                            <a:off x="0" y="0"/>
                            <a:ext cx="3981450" cy="1162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64063A" w14:textId="77777777" w:rsidR="00553FB7" w:rsidRPr="003F7A03" w:rsidRDefault="00553FB7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553FB7" w:rsidRPr="003F7A03" w14:paraId="74DD2E8B" w14:textId="77777777" w:rsidTr="00276A52">
        <w:tc>
          <w:tcPr>
            <w:tcW w:w="8641" w:type="dxa"/>
          </w:tcPr>
          <w:p w14:paraId="14329DD2" w14:textId="77777777" w:rsidR="00553FB7" w:rsidRPr="003F7A03" w:rsidRDefault="00553FB7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3BADD9EB" wp14:editId="178DE564">
                  <wp:extent cx="3971925" cy="1162050"/>
                  <wp:effectExtent l="0" t="0" r="9525" b="0"/>
                  <wp:docPr id="3" name="Picture 3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11"/>
                          <a:srcRect l="15211" t="22647" r="15840" b="39504"/>
                          <a:stretch/>
                        </pic:blipFill>
                        <pic:spPr bwMode="auto">
                          <a:xfrm>
                            <a:off x="0" y="0"/>
                            <a:ext cx="3971925" cy="1162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BA2C99" w14:textId="72CEC237" w:rsidR="00F31128" w:rsidRPr="00EE1DC6" w:rsidRDefault="00EE1DC6" w:rsidP="00EE1DC6">
      <w:pPr>
        <w:rPr>
          <w:b/>
          <w:bCs/>
          <w:lang w:val="en-MY"/>
        </w:rPr>
      </w:pPr>
      <w:r>
        <w:rPr>
          <w:rFonts w:ascii="Times New Roman" w:hAnsi="Times New Roman" w:cs="Times New Roman"/>
          <w:lang w:val="en-US"/>
        </w:rPr>
        <w:br w:type="page"/>
      </w:r>
      <w:r w:rsidRPr="00EE1DC6">
        <w:rPr>
          <w:b/>
          <w:bCs/>
          <w:lang w:val="en-US"/>
        </w:rPr>
        <w:lastRenderedPageBreak/>
        <w:t>QUESTION 02</w:t>
      </w:r>
    </w:p>
    <w:p w14:paraId="19BFE144" w14:textId="3A2285FE" w:rsidR="00EE1DC6" w:rsidRPr="00EE1DC6" w:rsidRDefault="00EE1DC6" w:rsidP="00EE1DC6">
      <w:pPr>
        <w:pStyle w:val="Default"/>
        <w:rPr>
          <w:rFonts w:asciiTheme="minorHAnsi" w:hAnsiTheme="minorHAnsi" w:cstheme="minorHAnsi"/>
          <w:sz w:val="22"/>
          <w:szCs w:val="22"/>
          <w:lang w:val="en-MY"/>
        </w:rPr>
      </w:pPr>
      <w:r w:rsidRPr="00EE1DC6">
        <w:rPr>
          <w:rFonts w:asciiTheme="minorHAnsi" w:hAnsiTheme="minorHAnsi" w:cstheme="minorHAnsi"/>
          <w:sz w:val="22"/>
          <w:szCs w:val="22"/>
          <w:lang w:val="en-MY"/>
        </w:rPr>
        <w:t xml:space="preserve">Identify </w:t>
      </w:r>
      <w:r w:rsidRPr="00EE1DC6">
        <w:rPr>
          <w:rFonts w:asciiTheme="minorHAnsi" w:hAnsiTheme="minorHAnsi" w:cstheme="minorHAnsi"/>
          <w:b/>
          <w:bCs/>
          <w:sz w:val="22"/>
          <w:szCs w:val="22"/>
          <w:lang w:val="en-MY"/>
        </w:rPr>
        <w:t xml:space="preserve">superkey, candidate key, primary key </w:t>
      </w:r>
      <w:r w:rsidRPr="00EE1DC6">
        <w:rPr>
          <w:rFonts w:asciiTheme="minorHAnsi" w:hAnsiTheme="minorHAnsi" w:cstheme="minorHAnsi"/>
          <w:sz w:val="22"/>
          <w:szCs w:val="22"/>
          <w:lang w:val="en-MY"/>
        </w:rPr>
        <w:t xml:space="preserve">and </w:t>
      </w:r>
      <w:r w:rsidRPr="00EE1DC6">
        <w:rPr>
          <w:rFonts w:asciiTheme="minorHAnsi" w:hAnsiTheme="minorHAnsi" w:cstheme="minorHAnsi"/>
          <w:b/>
          <w:bCs/>
          <w:sz w:val="22"/>
          <w:szCs w:val="22"/>
          <w:lang w:val="en-MY"/>
        </w:rPr>
        <w:t xml:space="preserve">foreign </w:t>
      </w:r>
      <w:r w:rsidRPr="00EE1DC6">
        <w:rPr>
          <w:rFonts w:asciiTheme="minorHAnsi" w:hAnsiTheme="minorHAnsi" w:cstheme="minorHAnsi"/>
          <w:sz w:val="22"/>
          <w:szCs w:val="22"/>
          <w:lang w:val="en-MY"/>
        </w:rPr>
        <w:t>key (if any) for relations below:</w:t>
      </w:r>
    </w:p>
    <w:p w14:paraId="7131ACCA" w14:textId="77777777" w:rsidR="00EE1DC6" w:rsidRPr="003F7A03" w:rsidRDefault="00EE1DC6" w:rsidP="00EE1DC6">
      <w:pPr>
        <w:pStyle w:val="Default"/>
        <w:rPr>
          <w:rFonts w:asciiTheme="minorHAnsi" w:hAnsiTheme="minorHAnsi"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8606"/>
      </w:tblGrid>
      <w:tr w:rsidR="00EE1DC6" w:rsidRPr="003F7A03" w14:paraId="120684AD" w14:textId="77777777" w:rsidTr="00276A52">
        <w:tc>
          <w:tcPr>
            <w:tcW w:w="421" w:type="dxa"/>
          </w:tcPr>
          <w:p w14:paraId="19BEBF57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45BF2D1E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a) HOTEL (hotelNo, hotelName, city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23A39C8E" w14:textId="77777777" w:rsidTr="00276A52">
              <w:tc>
                <w:tcPr>
                  <w:tcW w:w="3147" w:type="dxa"/>
                </w:tcPr>
                <w:p w14:paraId="5232C0CC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001B3757" w14:textId="3AFA2B54" w:rsidR="00EE1DC6" w:rsidRPr="0077016B" w:rsidRDefault="0077016B" w:rsidP="00276A52">
                  <w:pPr>
                    <w:rPr>
                      <w:rFonts w:cstheme="minorHAnsi"/>
                      <w:noProof/>
                      <w:lang w:val="en-US" w:eastAsia="ms-MY"/>
                    </w:rPr>
                  </w:pPr>
                  <w:r>
                    <w:rPr>
                      <w:rFonts w:cstheme="minorHAnsi"/>
                      <w:noProof/>
                      <w:lang w:val="en-US" w:eastAsia="ms-MY"/>
                    </w:rPr>
                    <w:t>hotelNo , HotelName , city</w:t>
                  </w:r>
                </w:p>
                <w:p w14:paraId="2F26C74B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D6592A5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7DB8550C" w14:textId="7D4E6DCA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ame</w:t>
                  </w:r>
                </w:p>
              </w:tc>
            </w:tr>
            <w:tr w:rsidR="00EE1DC6" w:rsidRPr="003F7A03" w14:paraId="648C0F8E" w14:textId="77777777" w:rsidTr="00276A52">
              <w:tc>
                <w:tcPr>
                  <w:tcW w:w="3147" w:type="dxa"/>
                </w:tcPr>
                <w:p w14:paraId="56B9BC5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2E7B3DC2" w14:textId="2A834D12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o</w:t>
                  </w:r>
                </w:p>
                <w:p w14:paraId="48FD0162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B2CFD49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2D2AF880" w14:textId="302F1C83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None</w:t>
                  </w:r>
                </w:p>
              </w:tc>
            </w:tr>
          </w:tbl>
          <w:p w14:paraId="6C3D983E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72B0A584" w14:textId="77777777" w:rsidTr="00276A52">
        <w:tc>
          <w:tcPr>
            <w:tcW w:w="421" w:type="dxa"/>
          </w:tcPr>
          <w:p w14:paraId="1F1CA7F5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296423F1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01C3A866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b) ROOM (roomNo, hotelNo, type, price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3E09EB80" w14:textId="77777777" w:rsidTr="00276A52">
              <w:tc>
                <w:tcPr>
                  <w:tcW w:w="3147" w:type="dxa"/>
                </w:tcPr>
                <w:p w14:paraId="4A200E59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4AD33623" w14:textId="44DE4649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roomNo, hotelNo, type, price</w:t>
                  </w:r>
                </w:p>
                <w:p w14:paraId="23D0CA56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6066D92C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1BEF151E" w14:textId="36C4D0AF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roomNo , HotelNo</w:t>
                  </w:r>
                </w:p>
              </w:tc>
            </w:tr>
            <w:tr w:rsidR="00EE1DC6" w:rsidRPr="003F7A03" w14:paraId="1F8F4CC1" w14:textId="77777777" w:rsidTr="00276A52">
              <w:tc>
                <w:tcPr>
                  <w:tcW w:w="3147" w:type="dxa"/>
                </w:tcPr>
                <w:p w14:paraId="1D9C71E8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179E3DC5" w14:textId="029FEC66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roomNo</w:t>
                  </w:r>
                </w:p>
              </w:tc>
              <w:tc>
                <w:tcPr>
                  <w:tcW w:w="2977" w:type="dxa"/>
                </w:tcPr>
                <w:p w14:paraId="4DB16B69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2CB464E4" w14:textId="4D693DF5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o</w:t>
                  </w:r>
                </w:p>
              </w:tc>
            </w:tr>
          </w:tbl>
          <w:p w14:paraId="57805E5B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736A1FCB" w14:textId="77777777" w:rsidTr="00276A52">
        <w:tc>
          <w:tcPr>
            <w:tcW w:w="421" w:type="dxa"/>
          </w:tcPr>
          <w:p w14:paraId="7DCABEB2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6602BBB5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11E7F123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c) BOOKING (hotelNo, guestNo, dateFrom, dateTo, roomNo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2CB7B50F" w14:textId="77777777" w:rsidTr="00276A52">
              <w:tc>
                <w:tcPr>
                  <w:tcW w:w="3147" w:type="dxa"/>
                </w:tcPr>
                <w:p w14:paraId="0A1A922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38658BC1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  <w:p w14:paraId="2AAF3DB0" w14:textId="14915C63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</w:tc>
              <w:tc>
                <w:tcPr>
                  <w:tcW w:w="2977" w:type="dxa"/>
                </w:tcPr>
                <w:p w14:paraId="6D6A8DA3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1FDE42DC" w14:textId="2BC89B54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</w:tc>
            </w:tr>
            <w:tr w:rsidR="00EE1DC6" w:rsidRPr="003F7A03" w14:paraId="0DAA7BD4" w14:textId="77777777" w:rsidTr="00276A52">
              <w:tc>
                <w:tcPr>
                  <w:tcW w:w="3147" w:type="dxa"/>
                </w:tcPr>
                <w:p w14:paraId="1EA9D0B3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73B82B1B" w14:textId="49FBBBC2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  <w:p w14:paraId="7B5AA0F8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27751F93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5EDE352A" w14:textId="26FAEEFB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 xml:space="preserve">HotelNo , roomNo, </w:t>
                  </w:r>
                </w:p>
              </w:tc>
            </w:tr>
          </w:tbl>
          <w:p w14:paraId="605D393F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0C830DE7" w14:textId="77777777" w:rsidTr="00276A52">
        <w:tc>
          <w:tcPr>
            <w:tcW w:w="421" w:type="dxa"/>
          </w:tcPr>
          <w:p w14:paraId="49529CE4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0159B145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68F260C2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d) GUEST(guestNo, guestName, guestAddress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0B392948" w14:textId="77777777" w:rsidTr="00276A52">
              <w:tc>
                <w:tcPr>
                  <w:tcW w:w="3147" w:type="dxa"/>
                </w:tcPr>
                <w:p w14:paraId="3576D143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2A46D407" w14:textId="77777777" w:rsidR="00EE1DC6" w:rsidRPr="008A23DC" w:rsidRDefault="00EE1DC6" w:rsidP="00276A52">
                  <w:pPr>
                    <w:rPr>
                      <w:rFonts w:cstheme="minorHAnsi"/>
                      <w:noProof/>
                      <w:lang w:val="en-US" w:eastAsia="ms-MY"/>
                    </w:rPr>
                  </w:pPr>
                </w:p>
                <w:p w14:paraId="7A40DE7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25A377D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</w:tc>
            </w:tr>
            <w:tr w:rsidR="00EE1DC6" w:rsidRPr="003F7A03" w14:paraId="764181A6" w14:textId="77777777" w:rsidTr="00276A52">
              <w:tc>
                <w:tcPr>
                  <w:tcW w:w="3147" w:type="dxa"/>
                </w:tcPr>
                <w:p w14:paraId="2AF16F26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0B41BCEE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  <w:p w14:paraId="73F9ABCF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C410AA0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</w:tc>
            </w:tr>
          </w:tbl>
          <w:p w14:paraId="4A17C23A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4365C568" w14:textId="77777777" w:rsidTr="00276A52">
        <w:tc>
          <w:tcPr>
            <w:tcW w:w="421" w:type="dxa"/>
          </w:tcPr>
          <w:p w14:paraId="1AB920CD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4B2C0FB2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7462F47B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134A0434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e) Explain how the entity and referential integrity rules apply to these relations.</w:t>
            </w:r>
          </w:p>
          <w:p w14:paraId="198FF990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</w:tbl>
    <w:p w14:paraId="3252F42F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336E7AE7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306DC2DD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0CFA2F42" w14:textId="2DE11AAA" w:rsidR="00EE1DC6" w:rsidRDefault="00EE1DC6">
      <w:pPr>
        <w:rPr>
          <w:lang w:val="en-US"/>
        </w:rPr>
      </w:pPr>
      <w:r>
        <w:rPr>
          <w:lang w:val="en-US"/>
        </w:rPr>
        <w:br w:type="page"/>
      </w:r>
    </w:p>
    <w:p w14:paraId="2FC8B125" w14:textId="5B81FF0F" w:rsidR="00EE1DC6" w:rsidRPr="00EE1DC6" w:rsidRDefault="00EE1DC6" w:rsidP="00EE1DC6">
      <w:pPr>
        <w:pStyle w:val="2"/>
        <w:rPr>
          <w:b/>
          <w:bCs/>
          <w:lang w:val="en-US"/>
        </w:rPr>
      </w:pPr>
      <w:r w:rsidRPr="00EE1DC6">
        <w:rPr>
          <w:b/>
          <w:bCs/>
          <w:lang w:val="en-US"/>
        </w:rPr>
        <w:lastRenderedPageBreak/>
        <w:t>QUESTION 03</w:t>
      </w:r>
    </w:p>
    <w:p w14:paraId="2522C522" w14:textId="569FE144" w:rsidR="00EE1DC6" w:rsidRDefault="00EE1DC6" w:rsidP="00EE1DC6">
      <w:pPr>
        <w:rPr>
          <w:lang w:val="en-US"/>
        </w:rPr>
      </w:pPr>
    </w:p>
    <w:p w14:paraId="49A6B0E9" w14:textId="77777777" w:rsidR="00EE1DC6" w:rsidRPr="003F7A03" w:rsidRDefault="00EE1DC6" w:rsidP="00EE1DC6">
      <w:pPr>
        <w:tabs>
          <w:tab w:val="left" w:pos="-720"/>
          <w:tab w:val="left" w:pos="0"/>
        </w:tabs>
        <w:suppressAutoHyphens/>
        <w:spacing w:after="0" w:line="300" w:lineRule="atLeast"/>
        <w:jc w:val="both"/>
        <w:rPr>
          <w:rFonts w:eastAsia="Times New Roman" w:cstheme="minorHAnsi"/>
          <w:spacing w:val="-3"/>
        </w:rPr>
      </w:pPr>
      <w:r w:rsidRPr="003F7A03">
        <w:rPr>
          <w:rFonts w:eastAsia="Times New Roman" w:cstheme="minorHAnsi"/>
          <w:spacing w:val="-3"/>
        </w:rPr>
        <w:t>The following tables from part of a database held in a relational DBMS</w:t>
      </w:r>
    </w:p>
    <w:p w14:paraId="1ADDABCB" w14:textId="77777777" w:rsidR="00EE1DC6" w:rsidRPr="003F7A03" w:rsidRDefault="00EE1DC6" w:rsidP="00EE1DC6">
      <w:pPr>
        <w:pStyle w:val="Default"/>
        <w:rPr>
          <w:rFonts w:asciiTheme="minorHAnsi" w:hAnsiTheme="minorHAnsi"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605"/>
      </w:tblGrid>
      <w:tr w:rsidR="00EE1DC6" w:rsidRPr="003F7A03" w14:paraId="38C2D2EB" w14:textId="77777777" w:rsidTr="00276A52">
        <w:tc>
          <w:tcPr>
            <w:tcW w:w="9062" w:type="dxa"/>
            <w:gridSpan w:val="2"/>
          </w:tcPr>
          <w:p w14:paraId="451459B8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5E3FB0FB" wp14:editId="4C758478">
                  <wp:extent cx="5513955" cy="2464847"/>
                  <wp:effectExtent l="0" t="0" r="0" b="0"/>
                  <wp:docPr id="7" name="Picture 7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12"/>
                          <a:srcRect l="26786" t="30381" r="23281" b="28192"/>
                          <a:stretch/>
                        </pic:blipFill>
                        <pic:spPr bwMode="auto">
                          <a:xfrm>
                            <a:off x="0" y="0"/>
                            <a:ext cx="5581746" cy="2495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1DC6" w:rsidRPr="003F7A03" w14:paraId="6718CAA7" w14:textId="77777777" w:rsidTr="00276A52">
        <w:tc>
          <w:tcPr>
            <w:tcW w:w="421" w:type="dxa"/>
          </w:tcPr>
          <w:p w14:paraId="25224A81" w14:textId="77777777" w:rsidR="00EE1DC6" w:rsidRPr="003F7A03" w:rsidRDefault="00EE1DC6" w:rsidP="00276A52">
            <w:pPr>
              <w:spacing w:before="240"/>
              <w:rPr>
                <w:rFonts w:cstheme="minorHAnsi"/>
                <w:lang w:val="en-US"/>
              </w:rPr>
            </w:pPr>
            <w:r w:rsidRPr="003F7A03">
              <w:rPr>
                <w:rFonts w:cstheme="minorHAnsi"/>
                <w:lang w:val="en-US"/>
              </w:rPr>
              <w:t>a)</w:t>
            </w:r>
          </w:p>
        </w:tc>
        <w:tc>
          <w:tcPr>
            <w:tcW w:w="8641" w:type="dxa"/>
          </w:tcPr>
          <w:p w14:paraId="2F90F521" w14:textId="77777777" w:rsidR="00EE1DC6" w:rsidRPr="003F7A03" w:rsidRDefault="00EE1DC6" w:rsidP="00276A52">
            <w:pPr>
              <w:spacing w:before="240"/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spacing w:val="-3"/>
                <w:lang w:val="en-US"/>
              </w:rPr>
              <w:t>For each of relation schema, identify foreign key (if exist).</w:t>
            </w:r>
          </w:p>
        </w:tc>
      </w:tr>
      <w:tr w:rsidR="00EE1DC6" w:rsidRPr="003F7A03" w14:paraId="1CC5C5DD" w14:textId="77777777" w:rsidTr="00276A52">
        <w:tc>
          <w:tcPr>
            <w:tcW w:w="421" w:type="dxa"/>
          </w:tcPr>
          <w:p w14:paraId="3D235670" w14:textId="77777777" w:rsidR="00EE1DC6" w:rsidRPr="003F7A03" w:rsidRDefault="00EE1DC6" w:rsidP="00276A52">
            <w:pPr>
              <w:spacing w:before="240"/>
              <w:rPr>
                <w:rFonts w:cstheme="minorHAnsi"/>
                <w:lang w:val="en-US"/>
              </w:rPr>
            </w:pPr>
            <w:r w:rsidRPr="003F7A03">
              <w:rPr>
                <w:rFonts w:cstheme="minorHAnsi"/>
                <w:lang w:val="en-US"/>
              </w:rPr>
              <w:t>b)</w:t>
            </w:r>
          </w:p>
        </w:tc>
        <w:tc>
          <w:tcPr>
            <w:tcW w:w="8641" w:type="dxa"/>
          </w:tcPr>
          <w:p w14:paraId="0FB7E480" w14:textId="77777777" w:rsidR="00EE1DC6" w:rsidRPr="003F7A03" w:rsidRDefault="00EE1DC6" w:rsidP="00276A52">
            <w:pPr>
              <w:spacing w:before="240"/>
              <w:rPr>
                <w:rFonts w:cstheme="minorHAnsi"/>
                <w:spacing w:val="-3"/>
                <w:lang w:val="en-US"/>
              </w:rPr>
            </w:pPr>
            <w:r w:rsidRPr="003F7A03">
              <w:rPr>
                <w:rFonts w:cstheme="minorHAnsi"/>
                <w:spacing w:val="-3"/>
                <w:lang w:val="en-US"/>
              </w:rPr>
              <w:t xml:space="preserve">Explain how the entity and referential integrity rules apply to </w:t>
            </w:r>
            <w:r w:rsidRPr="003F7A03">
              <w:rPr>
                <w:rFonts w:cstheme="minorHAnsi"/>
                <w:b/>
                <w:spacing w:val="-3"/>
                <w:lang w:val="en-US"/>
              </w:rPr>
              <w:t xml:space="preserve">Booking </w:t>
            </w:r>
            <w:r w:rsidRPr="003F7A03">
              <w:rPr>
                <w:rFonts w:cstheme="minorHAnsi"/>
                <w:spacing w:val="-3"/>
                <w:lang w:val="en-US"/>
              </w:rPr>
              <w:t>and</w:t>
            </w:r>
            <w:r w:rsidRPr="003F7A03">
              <w:rPr>
                <w:rFonts w:cstheme="minorHAnsi"/>
                <w:b/>
                <w:spacing w:val="-3"/>
                <w:lang w:val="en-US"/>
              </w:rPr>
              <w:t xml:space="preserve"> Court</w:t>
            </w:r>
            <w:r w:rsidRPr="003F7A03">
              <w:rPr>
                <w:rFonts w:cstheme="minorHAnsi"/>
                <w:spacing w:val="-3"/>
                <w:lang w:val="en-US"/>
              </w:rPr>
              <w:t xml:space="preserve"> relations.</w:t>
            </w:r>
          </w:p>
        </w:tc>
      </w:tr>
    </w:tbl>
    <w:p w14:paraId="6A446E13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4E91C7B1" w14:textId="43C0A833" w:rsidR="00EE1DC6" w:rsidRDefault="00EE1DC6">
      <w:pPr>
        <w:rPr>
          <w:lang w:val="en-US"/>
        </w:rPr>
      </w:pPr>
      <w:r>
        <w:rPr>
          <w:lang w:val="en-US"/>
        </w:rPr>
        <w:br w:type="page"/>
      </w:r>
    </w:p>
    <w:p w14:paraId="510178E1" w14:textId="738597FF" w:rsidR="00EE1DC6" w:rsidRPr="00EE1DC6" w:rsidRDefault="00EE1DC6" w:rsidP="00EE1DC6">
      <w:pPr>
        <w:pStyle w:val="2"/>
        <w:rPr>
          <w:b/>
          <w:bCs/>
          <w:lang w:val="en-US"/>
        </w:rPr>
      </w:pPr>
      <w:r w:rsidRPr="00EE1DC6">
        <w:rPr>
          <w:b/>
          <w:bCs/>
          <w:lang w:val="en-US"/>
        </w:rPr>
        <w:lastRenderedPageBreak/>
        <w:t>QUESTION 04</w:t>
      </w:r>
    </w:p>
    <w:p w14:paraId="76544878" w14:textId="77777777" w:rsidR="00EE1DC6" w:rsidRPr="003F7A03" w:rsidRDefault="00EE1DC6" w:rsidP="00EE1DC6">
      <w:pPr>
        <w:spacing w:line="360" w:lineRule="auto"/>
        <w:rPr>
          <w:rFonts w:cstheme="minorHAnsi"/>
        </w:rPr>
      </w:pPr>
      <w:r w:rsidRPr="003F7A03">
        <w:rPr>
          <w:rFonts w:cstheme="minorHAnsi"/>
        </w:rPr>
        <w:t>Refer to the tables below:</w:t>
      </w:r>
    </w:p>
    <w:p w14:paraId="1A6D21B3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drawing>
          <wp:inline distT="0" distB="0" distL="0" distR="0" wp14:anchorId="033B2632" wp14:editId="0F34F035">
            <wp:extent cx="5424193" cy="183832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907" cy="184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29E7A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</w:p>
    <w:p w14:paraId="4A768EFA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drawing>
          <wp:inline distT="0" distB="0" distL="0" distR="0" wp14:anchorId="7CEFE2E4" wp14:editId="19E03A2B">
            <wp:extent cx="5008473" cy="150495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473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7F2CC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drawing>
          <wp:inline distT="0" distB="0" distL="0" distR="0" wp14:anchorId="4A24487B" wp14:editId="6CFD6DBF">
            <wp:extent cx="2438400" cy="887827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5968" cy="890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A5E1D" w14:textId="77777777" w:rsidR="00EE1DC6" w:rsidRPr="003F7A03" w:rsidRDefault="00EE1DC6" w:rsidP="00EE1DC6">
      <w:pPr>
        <w:spacing w:after="0" w:line="360" w:lineRule="auto"/>
        <w:ind w:left="709" w:firstLine="11"/>
        <w:rPr>
          <w:rFonts w:cstheme="minorHAnsi"/>
          <w:sz w:val="24"/>
          <w:szCs w:val="24"/>
        </w:rPr>
      </w:pPr>
    </w:p>
    <w:p w14:paraId="36C96EDB" w14:textId="77777777" w:rsidR="00EE1DC6" w:rsidRPr="003F7A03" w:rsidRDefault="00EE1DC6" w:rsidP="00EE1DC6">
      <w:pPr>
        <w:pStyle w:val="aa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i/>
        </w:rPr>
      </w:pPr>
      <w:r w:rsidRPr="003F7A03">
        <w:rPr>
          <w:rFonts w:asciiTheme="minorHAnsi" w:hAnsiTheme="minorHAnsi" w:cstheme="minorHAnsi"/>
        </w:rPr>
        <w:t xml:space="preserve">For each table, identify the primary key and the foreign key(s). If a table does not have a foreign key, write </w:t>
      </w:r>
      <w:r w:rsidRPr="003F7A03">
        <w:rPr>
          <w:rFonts w:asciiTheme="minorHAnsi" w:hAnsiTheme="minorHAnsi" w:cstheme="minorHAnsi"/>
          <w:i/>
          <w:u w:val="single"/>
        </w:rPr>
        <w:t>None</w:t>
      </w:r>
      <w:r w:rsidRPr="003F7A03">
        <w:rPr>
          <w:rFonts w:asciiTheme="minorHAnsi" w:hAnsiTheme="minorHAnsi" w:cstheme="minorHAnsi"/>
        </w:rPr>
        <w:t xml:space="preserve"> in the space provided.  Provide your answers in the following format.</w:t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1749"/>
        <w:gridCol w:w="2235"/>
        <w:gridCol w:w="2210"/>
      </w:tblGrid>
      <w:tr w:rsidR="00EE1DC6" w:rsidRPr="003F7A03" w14:paraId="3BBFADD0" w14:textId="77777777" w:rsidTr="00276A52">
        <w:tc>
          <w:tcPr>
            <w:tcW w:w="1999" w:type="dxa"/>
            <w:shd w:val="clear" w:color="auto" w:fill="BFBFBF"/>
          </w:tcPr>
          <w:p w14:paraId="68AE85BF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TABLE</w:t>
            </w:r>
          </w:p>
        </w:tc>
        <w:tc>
          <w:tcPr>
            <w:tcW w:w="1749" w:type="dxa"/>
            <w:shd w:val="clear" w:color="auto" w:fill="BFBFBF"/>
          </w:tcPr>
          <w:p w14:paraId="0A4DE774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CANDIDATE KEY(S)</w:t>
            </w:r>
          </w:p>
        </w:tc>
        <w:tc>
          <w:tcPr>
            <w:tcW w:w="2235" w:type="dxa"/>
            <w:shd w:val="clear" w:color="auto" w:fill="BFBFBF"/>
          </w:tcPr>
          <w:p w14:paraId="69B4F24E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PRIMARY KEY</w:t>
            </w:r>
          </w:p>
        </w:tc>
        <w:tc>
          <w:tcPr>
            <w:tcW w:w="2210" w:type="dxa"/>
            <w:shd w:val="clear" w:color="auto" w:fill="BFBFBF"/>
          </w:tcPr>
          <w:p w14:paraId="5DC077C5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FOREIGN KEY(S)</w:t>
            </w:r>
          </w:p>
        </w:tc>
      </w:tr>
      <w:tr w:rsidR="00EE1DC6" w:rsidRPr="003F7A03" w14:paraId="4EBD40AB" w14:textId="77777777" w:rsidTr="00276A52">
        <w:tc>
          <w:tcPr>
            <w:tcW w:w="1999" w:type="dxa"/>
            <w:shd w:val="clear" w:color="auto" w:fill="auto"/>
          </w:tcPr>
          <w:p w14:paraId="437BD7F5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MPLOYEE</w:t>
            </w:r>
          </w:p>
        </w:tc>
        <w:tc>
          <w:tcPr>
            <w:tcW w:w="1749" w:type="dxa"/>
          </w:tcPr>
          <w:p w14:paraId="0118B237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2B79A42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749B1A2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7D48038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605E58AD" w14:textId="77777777" w:rsidTr="00276A52">
        <w:tc>
          <w:tcPr>
            <w:tcW w:w="1999" w:type="dxa"/>
            <w:shd w:val="clear" w:color="auto" w:fill="auto"/>
          </w:tcPr>
          <w:p w14:paraId="4D66B11E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STORE</w:t>
            </w:r>
          </w:p>
        </w:tc>
        <w:tc>
          <w:tcPr>
            <w:tcW w:w="1749" w:type="dxa"/>
          </w:tcPr>
          <w:p w14:paraId="77A5B34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2ADC5DE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30C158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61A3B4D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7EC98043" w14:textId="77777777" w:rsidTr="00276A52">
        <w:trPr>
          <w:trHeight w:val="213"/>
        </w:trPr>
        <w:tc>
          <w:tcPr>
            <w:tcW w:w="1999" w:type="dxa"/>
            <w:shd w:val="clear" w:color="auto" w:fill="auto"/>
          </w:tcPr>
          <w:p w14:paraId="1E7CCF4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REGION</w:t>
            </w:r>
          </w:p>
        </w:tc>
        <w:tc>
          <w:tcPr>
            <w:tcW w:w="1749" w:type="dxa"/>
          </w:tcPr>
          <w:p w14:paraId="35277B08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46A79EE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2787B1DA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1BBEB8F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34A8992" w14:textId="77777777" w:rsidR="00EE1DC6" w:rsidRPr="003F7A03" w:rsidRDefault="00EE1DC6" w:rsidP="00EE1DC6">
      <w:pPr>
        <w:spacing w:after="0" w:line="360" w:lineRule="auto"/>
        <w:rPr>
          <w:rFonts w:cstheme="minorHAnsi"/>
          <w:sz w:val="24"/>
          <w:szCs w:val="24"/>
        </w:rPr>
      </w:pPr>
    </w:p>
    <w:p w14:paraId="2D8C6A00" w14:textId="77777777" w:rsidR="00EE1DC6" w:rsidRPr="003F7A03" w:rsidRDefault="00EE1DC6" w:rsidP="00EE1DC6">
      <w:pPr>
        <w:pStyle w:val="aa"/>
        <w:numPr>
          <w:ilvl w:val="0"/>
          <w:numId w:val="1"/>
        </w:numPr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</w:rPr>
        <w:lastRenderedPageBreak/>
        <w:t xml:space="preserve">Do the tables exhibit entity integrity? Answer </w:t>
      </w:r>
      <w:r w:rsidRPr="003F7A03">
        <w:rPr>
          <w:rFonts w:asciiTheme="minorHAnsi" w:hAnsiTheme="minorHAnsi" w:cstheme="minorHAnsi"/>
          <w:i/>
          <w:u w:val="single"/>
        </w:rPr>
        <w:t>yes</w:t>
      </w:r>
      <w:r w:rsidRPr="003F7A03">
        <w:rPr>
          <w:rFonts w:asciiTheme="minorHAnsi" w:hAnsiTheme="minorHAnsi" w:cstheme="minorHAnsi"/>
        </w:rPr>
        <w:t xml:space="preserve"> or </w:t>
      </w:r>
      <w:r w:rsidRPr="003F7A03">
        <w:rPr>
          <w:rFonts w:asciiTheme="minorHAnsi" w:hAnsiTheme="minorHAnsi" w:cstheme="minorHAnsi"/>
          <w:i/>
          <w:u w:val="single"/>
        </w:rPr>
        <w:t>no</w:t>
      </w:r>
      <w:r w:rsidRPr="003F7A03">
        <w:rPr>
          <w:rFonts w:asciiTheme="minorHAnsi" w:hAnsiTheme="minorHAnsi" w:cstheme="minorHAnsi"/>
        </w:rPr>
        <w:t xml:space="preserve">, and then explain your answer.  Provide your answers in the following format. </w:t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3"/>
        <w:gridCol w:w="2081"/>
        <w:gridCol w:w="3895"/>
      </w:tblGrid>
      <w:tr w:rsidR="00EE1DC6" w:rsidRPr="003F7A03" w14:paraId="4CA97483" w14:textId="77777777" w:rsidTr="00276A52">
        <w:tc>
          <w:tcPr>
            <w:tcW w:w="2263" w:type="dxa"/>
            <w:shd w:val="clear" w:color="auto" w:fill="BFBFBF"/>
          </w:tcPr>
          <w:p w14:paraId="7ECB522B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ab/>
              <w:t>TABLE</w:t>
            </w:r>
          </w:p>
        </w:tc>
        <w:tc>
          <w:tcPr>
            <w:tcW w:w="2131" w:type="dxa"/>
            <w:shd w:val="clear" w:color="auto" w:fill="BFBFBF"/>
          </w:tcPr>
          <w:p w14:paraId="591C4976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NTITY INTEGRITY</w:t>
            </w:r>
          </w:p>
        </w:tc>
        <w:tc>
          <w:tcPr>
            <w:tcW w:w="4031" w:type="dxa"/>
            <w:shd w:val="clear" w:color="auto" w:fill="BFBFBF"/>
          </w:tcPr>
          <w:p w14:paraId="2D3B07DD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XPLANATION</w:t>
            </w:r>
          </w:p>
        </w:tc>
      </w:tr>
      <w:tr w:rsidR="00EE1DC6" w:rsidRPr="003F7A03" w14:paraId="51F62EDE" w14:textId="77777777" w:rsidTr="00276A52">
        <w:trPr>
          <w:trHeight w:val="360"/>
        </w:trPr>
        <w:tc>
          <w:tcPr>
            <w:tcW w:w="2263" w:type="dxa"/>
            <w:shd w:val="clear" w:color="auto" w:fill="auto"/>
          </w:tcPr>
          <w:p w14:paraId="1BE7AD85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MPLOYEE</w:t>
            </w:r>
          </w:p>
        </w:tc>
        <w:tc>
          <w:tcPr>
            <w:tcW w:w="2131" w:type="dxa"/>
            <w:shd w:val="clear" w:color="auto" w:fill="auto"/>
          </w:tcPr>
          <w:p w14:paraId="21F87852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542CB3AF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12ABF0B8" w14:textId="77777777" w:rsidTr="00276A52">
        <w:tc>
          <w:tcPr>
            <w:tcW w:w="2263" w:type="dxa"/>
            <w:shd w:val="clear" w:color="auto" w:fill="auto"/>
          </w:tcPr>
          <w:p w14:paraId="6C70E2DF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STORE</w:t>
            </w:r>
          </w:p>
        </w:tc>
        <w:tc>
          <w:tcPr>
            <w:tcW w:w="2131" w:type="dxa"/>
            <w:shd w:val="clear" w:color="auto" w:fill="auto"/>
          </w:tcPr>
          <w:p w14:paraId="41BC784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765E172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376B061D" w14:textId="77777777" w:rsidTr="00276A52">
        <w:tc>
          <w:tcPr>
            <w:tcW w:w="2263" w:type="dxa"/>
            <w:shd w:val="clear" w:color="auto" w:fill="auto"/>
          </w:tcPr>
          <w:p w14:paraId="693E6E8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REGION</w:t>
            </w:r>
          </w:p>
        </w:tc>
        <w:tc>
          <w:tcPr>
            <w:tcW w:w="2131" w:type="dxa"/>
            <w:shd w:val="clear" w:color="auto" w:fill="auto"/>
          </w:tcPr>
          <w:p w14:paraId="1B2306EA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29CCF8A1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FD66745" w14:textId="77777777" w:rsidR="00EE1DC6" w:rsidRPr="003F7A03" w:rsidRDefault="00EE1DC6" w:rsidP="00EE1DC6">
      <w:pPr>
        <w:pStyle w:val="aa"/>
        <w:spacing w:line="360" w:lineRule="auto"/>
        <w:ind w:left="709"/>
        <w:rPr>
          <w:rFonts w:asciiTheme="minorHAnsi" w:hAnsiTheme="minorHAnsi" w:cstheme="minorHAnsi"/>
        </w:rPr>
      </w:pPr>
    </w:p>
    <w:p w14:paraId="7F4488A5" w14:textId="1917BE77" w:rsidR="00553FB7" w:rsidRDefault="00553FB7">
      <w:pPr>
        <w:rPr>
          <w:rFonts w:cstheme="minorHAnsi"/>
        </w:rPr>
      </w:pPr>
      <w:r>
        <w:rPr>
          <w:rFonts w:cstheme="minorHAnsi"/>
        </w:rPr>
        <w:br w:type="page"/>
      </w:r>
    </w:p>
    <w:p w14:paraId="3EF28B7C" w14:textId="5F91F576" w:rsidR="00EE1DC6" w:rsidRPr="00553FB7" w:rsidRDefault="00553FB7" w:rsidP="00553FB7">
      <w:pPr>
        <w:pStyle w:val="2"/>
        <w:rPr>
          <w:b/>
          <w:bCs/>
        </w:rPr>
      </w:pPr>
      <w:r w:rsidRPr="00553FB7">
        <w:rPr>
          <w:b/>
          <w:bCs/>
        </w:rPr>
        <w:lastRenderedPageBreak/>
        <w:t>QUESTION 05</w:t>
      </w:r>
    </w:p>
    <w:p w14:paraId="6231399D" w14:textId="77777777" w:rsidR="00553FB7" w:rsidRPr="003F7A03" w:rsidRDefault="00553FB7" w:rsidP="00553FB7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3F7A03">
        <w:rPr>
          <w:rFonts w:cstheme="minorHAnsi"/>
          <w:noProof/>
          <w:sz w:val="24"/>
          <w:szCs w:val="24"/>
        </w:rPr>
        <w:t>Consider a set of relations of student database as illustrate in the tables below:</w:t>
      </w:r>
    </w:p>
    <w:p w14:paraId="157C2B02" w14:textId="77777777" w:rsidR="00553FB7" w:rsidRPr="003F7A03" w:rsidRDefault="00553FB7" w:rsidP="00553FB7">
      <w:pPr>
        <w:pStyle w:val="ab"/>
        <w:spacing w:before="0" w:beforeAutospacing="0" w:after="0" w:afterAutospacing="0"/>
        <w:ind w:left="1440" w:hanging="1440"/>
        <w:jc w:val="both"/>
        <w:rPr>
          <w:rFonts w:asciiTheme="minorHAnsi" w:hAnsiTheme="minorHAnsi" w:cstheme="minorHAnsi"/>
          <w:bCs/>
        </w:rPr>
      </w:pPr>
    </w:p>
    <w:p w14:paraId="578A9F93" w14:textId="77777777" w:rsidR="00553FB7" w:rsidRPr="003F7A03" w:rsidRDefault="00553FB7" w:rsidP="00553FB7">
      <w:r w:rsidRPr="003F7A03">
        <w:t>STUDENT_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37"/>
        <w:gridCol w:w="2203"/>
        <w:gridCol w:w="1838"/>
      </w:tblGrid>
      <w:tr w:rsidR="00553FB7" w:rsidRPr="003F7A03" w14:paraId="603828BC" w14:textId="77777777" w:rsidTr="00276A52">
        <w:tc>
          <w:tcPr>
            <w:tcW w:w="1737" w:type="dxa"/>
          </w:tcPr>
          <w:p w14:paraId="7C18BEEA" w14:textId="77777777" w:rsidR="00553FB7" w:rsidRPr="003F7A03" w:rsidRDefault="00553FB7" w:rsidP="00276A5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ID</w:t>
            </w:r>
          </w:p>
        </w:tc>
        <w:tc>
          <w:tcPr>
            <w:tcW w:w="2203" w:type="dxa"/>
          </w:tcPr>
          <w:p w14:paraId="5C61022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NAME</w:t>
            </w:r>
          </w:p>
        </w:tc>
        <w:tc>
          <w:tcPr>
            <w:tcW w:w="1838" w:type="dxa"/>
          </w:tcPr>
          <w:p w14:paraId="109C88C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ID</w:t>
            </w:r>
          </w:p>
        </w:tc>
      </w:tr>
      <w:tr w:rsidR="00553FB7" w:rsidRPr="003F7A03" w14:paraId="223DC702" w14:textId="77777777" w:rsidTr="00276A52">
        <w:tc>
          <w:tcPr>
            <w:tcW w:w="1737" w:type="dxa"/>
          </w:tcPr>
          <w:p w14:paraId="657FAA7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203" w:type="dxa"/>
          </w:tcPr>
          <w:p w14:paraId="6DBB358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yafiq</w:t>
            </w:r>
          </w:p>
        </w:tc>
        <w:tc>
          <w:tcPr>
            <w:tcW w:w="1838" w:type="dxa"/>
          </w:tcPr>
          <w:p w14:paraId="4200580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</w:tr>
      <w:tr w:rsidR="00553FB7" w:rsidRPr="003F7A03" w14:paraId="1289CF95" w14:textId="77777777" w:rsidTr="00276A52">
        <w:tc>
          <w:tcPr>
            <w:tcW w:w="1737" w:type="dxa"/>
          </w:tcPr>
          <w:p w14:paraId="37084FA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203" w:type="dxa"/>
          </w:tcPr>
          <w:p w14:paraId="54E373E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Jenny</w:t>
            </w:r>
          </w:p>
        </w:tc>
        <w:tc>
          <w:tcPr>
            <w:tcW w:w="1838" w:type="dxa"/>
          </w:tcPr>
          <w:p w14:paraId="34E3644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</w:tr>
      <w:tr w:rsidR="00553FB7" w:rsidRPr="003F7A03" w14:paraId="27703F23" w14:textId="77777777" w:rsidTr="00276A52">
        <w:tc>
          <w:tcPr>
            <w:tcW w:w="1737" w:type="dxa"/>
          </w:tcPr>
          <w:p w14:paraId="4BED42E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070</w:t>
            </w:r>
          </w:p>
        </w:tc>
        <w:tc>
          <w:tcPr>
            <w:tcW w:w="2203" w:type="dxa"/>
          </w:tcPr>
          <w:p w14:paraId="682D2FA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harul</w:t>
            </w:r>
          </w:p>
        </w:tc>
        <w:tc>
          <w:tcPr>
            <w:tcW w:w="1838" w:type="dxa"/>
          </w:tcPr>
          <w:p w14:paraId="2888E97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23</w:t>
            </w:r>
          </w:p>
        </w:tc>
      </w:tr>
    </w:tbl>
    <w:p w14:paraId="1832E634" w14:textId="77777777" w:rsidR="00553FB7" w:rsidRPr="003F7A03" w:rsidRDefault="00553FB7" w:rsidP="00553FB7">
      <w:pPr>
        <w:spacing w:after="0" w:line="240" w:lineRule="auto"/>
        <w:rPr>
          <w:rFonts w:cstheme="minorHAnsi"/>
        </w:rPr>
      </w:pPr>
    </w:p>
    <w:p w14:paraId="73B60D1D" w14:textId="77777777" w:rsidR="00553FB7" w:rsidRPr="003F7A03" w:rsidRDefault="00553FB7" w:rsidP="00553FB7">
      <w:r w:rsidRPr="003F7A03">
        <w:t>ADVISOR_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2268"/>
        <w:gridCol w:w="2340"/>
      </w:tblGrid>
      <w:tr w:rsidR="00553FB7" w:rsidRPr="003F7A03" w14:paraId="23F6A348" w14:textId="77777777" w:rsidTr="00276A52">
        <w:tc>
          <w:tcPr>
            <w:tcW w:w="1710" w:type="dxa"/>
          </w:tcPr>
          <w:p w14:paraId="2A22028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ID</w:t>
            </w:r>
          </w:p>
        </w:tc>
        <w:tc>
          <w:tcPr>
            <w:tcW w:w="2268" w:type="dxa"/>
          </w:tcPr>
          <w:p w14:paraId="75C7CB9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IC_NO</w:t>
            </w:r>
          </w:p>
        </w:tc>
        <w:tc>
          <w:tcPr>
            <w:tcW w:w="2340" w:type="dxa"/>
          </w:tcPr>
          <w:p w14:paraId="0CDA0B7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NAME</w:t>
            </w:r>
          </w:p>
        </w:tc>
      </w:tr>
      <w:tr w:rsidR="00553FB7" w:rsidRPr="003F7A03" w14:paraId="7D888441" w14:textId="77777777" w:rsidTr="00276A52">
        <w:tc>
          <w:tcPr>
            <w:tcW w:w="1710" w:type="dxa"/>
          </w:tcPr>
          <w:p w14:paraId="47E2CCD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23</w:t>
            </w:r>
          </w:p>
        </w:tc>
        <w:tc>
          <w:tcPr>
            <w:tcW w:w="2268" w:type="dxa"/>
          </w:tcPr>
          <w:p w14:paraId="62D8F2C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670505084444</w:t>
            </w:r>
          </w:p>
        </w:tc>
        <w:tc>
          <w:tcPr>
            <w:tcW w:w="2340" w:type="dxa"/>
          </w:tcPr>
          <w:p w14:paraId="37E594C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Dr. Azizah</w:t>
            </w:r>
          </w:p>
        </w:tc>
      </w:tr>
      <w:tr w:rsidR="00553FB7" w:rsidRPr="003F7A03" w14:paraId="099DDE83" w14:textId="77777777" w:rsidTr="00276A52">
        <w:tc>
          <w:tcPr>
            <w:tcW w:w="1710" w:type="dxa"/>
          </w:tcPr>
          <w:p w14:paraId="7946B12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  <w:tc>
          <w:tcPr>
            <w:tcW w:w="2268" w:type="dxa"/>
          </w:tcPr>
          <w:p w14:paraId="280691EA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690909043333</w:t>
            </w:r>
          </w:p>
        </w:tc>
        <w:tc>
          <w:tcPr>
            <w:tcW w:w="2340" w:type="dxa"/>
          </w:tcPr>
          <w:p w14:paraId="1F187DC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Dr. Ali</w:t>
            </w:r>
          </w:p>
        </w:tc>
      </w:tr>
    </w:tbl>
    <w:p w14:paraId="086E094E" w14:textId="77777777" w:rsidR="00553FB7" w:rsidRPr="003F7A03" w:rsidRDefault="00553FB7" w:rsidP="00553FB7">
      <w:pPr>
        <w:spacing w:after="0" w:line="240" w:lineRule="auto"/>
        <w:rPr>
          <w:rFonts w:cstheme="minorHAnsi"/>
        </w:rPr>
      </w:pPr>
    </w:p>
    <w:p w14:paraId="0067B448" w14:textId="77777777" w:rsidR="00553FB7" w:rsidRPr="003F7A03" w:rsidRDefault="00553FB7" w:rsidP="00553FB7">
      <w:r w:rsidRPr="003F7A03">
        <w:t>COURSE_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2250"/>
        <w:gridCol w:w="2340"/>
      </w:tblGrid>
      <w:tr w:rsidR="00553FB7" w:rsidRPr="003F7A03" w14:paraId="24296F23" w14:textId="77777777" w:rsidTr="00276A52">
        <w:tc>
          <w:tcPr>
            <w:tcW w:w="1728" w:type="dxa"/>
          </w:tcPr>
          <w:p w14:paraId="257BD17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ID</w:t>
            </w:r>
          </w:p>
        </w:tc>
        <w:tc>
          <w:tcPr>
            <w:tcW w:w="2250" w:type="dxa"/>
          </w:tcPr>
          <w:p w14:paraId="1A1EF17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NAME</w:t>
            </w:r>
          </w:p>
        </w:tc>
        <w:tc>
          <w:tcPr>
            <w:tcW w:w="2340" w:type="dxa"/>
          </w:tcPr>
          <w:p w14:paraId="3022051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CREDIT</w:t>
            </w:r>
          </w:p>
        </w:tc>
      </w:tr>
      <w:tr w:rsidR="00553FB7" w:rsidRPr="003F7A03" w14:paraId="6232F46A" w14:textId="77777777" w:rsidTr="00276A52">
        <w:tc>
          <w:tcPr>
            <w:tcW w:w="1728" w:type="dxa"/>
          </w:tcPr>
          <w:p w14:paraId="64996542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U 4044</w:t>
            </w:r>
          </w:p>
        </w:tc>
        <w:tc>
          <w:tcPr>
            <w:tcW w:w="2250" w:type="dxa"/>
          </w:tcPr>
          <w:p w14:paraId="6BCE831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Project II</w:t>
            </w:r>
          </w:p>
        </w:tc>
        <w:tc>
          <w:tcPr>
            <w:tcW w:w="2340" w:type="dxa"/>
          </w:tcPr>
          <w:p w14:paraId="6C89168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</w:t>
            </w:r>
          </w:p>
        </w:tc>
      </w:tr>
      <w:tr w:rsidR="00553FB7" w:rsidRPr="003F7A03" w14:paraId="607F3C29" w14:textId="77777777" w:rsidTr="00276A52">
        <w:tc>
          <w:tcPr>
            <w:tcW w:w="1728" w:type="dxa"/>
          </w:tcPr>
          <w:p w14:paraId="57D77494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2250" w:type="dxa"/>
          </w:tcPr>
          <w:p w14:paraId="7FA0251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ystems Development</w:t>
            </w:r>
          </w:p>
        </w:tc>
        <w:tc>
          <w:tcPr>
            <w:tcW w:w="2340" w:type="dxa"/>
          </w:tcPr>
          <w:p w14:paraId="3DBB963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  <w:tr w:rsidR="00553FB7" w:rsidRPr="003F7A03" w14:paraId="23FFC451" w14:textId="77777777" w:rsidTr="00276A52">
        <w:tc>
          <w:tcPr>
            <w:tcW w:w="1728" w:type="dxa"/>
          </w:tcPr>
          <w:p w14:paraId="0C33CBD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2423</w:t>
            </w:r>
          </w:p>
        </w:tc>
        <w:tc>
          <w:tcPr>
            <w:tcW w:w="2250" w:type="dxa"/>
          </w:tcPr>
          <w:p w14:paraId="3A207E0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Database Systems</w:t>
            </w:r>
          </w:p>
        </w:tc>
        <w:tc>
          <w:tcPr>
            <w:tcW w:w="2340" w:type="dxa"/>
          </w:tcPr>
          <w:p w14:paraId="0B8FBAD9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  <w:tr w:rsidR="00553FB7" w:rsidRPr="003F7A03" w14:paraId="35AAF4AD" w14:textId="77777777" w:rsidTr="00276A52">
        <w:tc>
          <w:tcPr>
            <w:tcW w:w="1728" w:type="dxa"/>
          </w:tcPr>
          <w:p w14:paraId="261B14B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0123</w:t>
            </w:r>
          </w:p>
        </w:tc>
        <w:tc>
          <w:tcPr>
            <w:tcW w:w="2250" w:type="dxa"/>
          </w:tcPr>
          <w:p w14:paraId="77F6A0A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Intro IT</w:t>
            </w:r>
          </w:p>
        </w:tc>
        <w:tc>
          <w:tcPr>
            <w:tcW w:w="2340" w:type="dxa"/>
          </w:tcPr>
          <w:p w14:paraId="4B7DD6E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</w:tbl>
    <w:p w14:paraId="7A795B9F" w14:textId="77777777" w:rsidR="00553FB7" w:rsidRPr="003F7A03" w:rsidRDefault="00553FB7" w:rsidP="00553FB7">
      <w:pPr>
        <w:pStyle w:val="1"/>
        <w:rPr>
          <w:rFonts w:asciiTheme="minorHAnsi" w:hAnsiTheme="minorHAnsi" w:cstheme="minorHAnsi"/>
          <w:sz w:val="22"/>
          <w:szCs w:val="22"/>
        </w:rPr>
      </w:pPr>
    </w:p>
    <w:p w14:paraId="1CBCED9B" w14:textId="77777777" w:rsidR="00553FB7" w:rsidRPr="003F7A03" w:rsidRDefault="00553FB7" w:rsidP="00553FB7">
      <w:r w:rsidRPr="003F7A03">
        <w:t>GRADE_Tab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0"/>
        <w:gridCol w:w="2070"/>
        <w:gridCol w:w="1080"/>
      </w:tblGrid>
      <w:tr w:rsidR="00553FB7" w:rsidRPr="003F7A03" w14:paraId="48BEC1F3" w14:textId="77777777" w:rsidTr="00276A52">
        <w:tc>
          <w:tcPr>
            <w:tcW w:w="1278" w:type="dxa"/>
          </w:tcPr>
          <w:p w14:paraId="16F41D1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ID</w:t>
            </w:r>
          </w:p>
        </w:tc>
        <w:tc>
          <w:tcPr>
            <w:tcW w:w="2070" w:type="dxa"/>
          </w:tcPr>
          <w:p w14:paraId="2E0DB82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  <w:b/>
              </w:rPr>
              <w:t>COURSE_ID</w:t>
            </w:r>
          </w:p>
        </w:tc>
        <w:tc>
          <w:tcPr>
            <w:tcW w:w="1080" w:type="dxa"/>
          </w:tcPr>
          <w:p w14:paraId="5F5E891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GRADE</w:t>
            </w:r>
          </w:p>
        </w:tc>
      </w:tr>
      <w:tr w:rsidR="00553FB7" w:rsidRPr="003F7A03" w14:paraId="7FCC0DFA" w14:textId="77777777" w:rsidTr="00276A52">
        <w:tc>
          <w:tcPr>
            <w:tcW w:w="1278" w:type="dxa"/>
          </w:tcPr>
          <w:p w14:paraId="59236BC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070" w:type="dxa"/>
          </w:tcPr>
          <w:p w14:paraId="3EE9BB3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U 4044</w:t>
            </w:r>
          </w:p>
        </w:tc>
        <w:tc>
          <w:tcPr>
            <w:tcW w:w="1080" w:type="dxa"/>
          </w:tcPr>
          <w:p w14:paraId="27BFAFE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02C7BBD8" w14:textId="77777777" w:rsidTr="00276A52">
        <w:tc>
          <w:tcPr>
            <w:tcW w:w="1278" w:type="dxa"/>
          </w:tcPr>
          <w:p w14:paraId="5241209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070" w:type="dxa"/>
          </w:tcPr>
          <w:p w14:paraId="278C0292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23</w:t>
            </w:r>
          </w:p>
        </w:tc>
        <w:tc>
          <w:tcPr>
            <w:tcW w:w="1080" w:type="dxa"/>
          </w:tcPr>
          <w:p w14:paraId="414B59F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48050A31" w14:textId="77777777" w:rsidTr="00276A52">
        <w:tc>
          <w:tcPr>
            <w:tcW w:w="1278" w:type="dxa"/>
          </w:tcPr>
          <w:p w14:paraId="437DEFC9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070" w:type="dxa"/>
          </w:tcPr>
          <w:p w14:paraId="5164D334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0123</w:t>
            </w:r>
          </w:p>
        </w:tc>
        <w:tc>
          <w:tcPr>
            <w:tcW w:w="1080" w:type="dxa"/>
          </w:tcPr>
          <w:p w14:paraId="240752ED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2E2D7C25" w14:textId="77777777" w:rsidTr="00276A52">
        <w:tc>
          <w:tcPr>
            <w:tcW w:w="1278" w:type="dxa"/>
          </w:tcPr>
          <w:p w14:paraId="0464C73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070" w:type="dxa"/>
          </w:tcPr>
          <w:p w14:paraId="293AE1B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1080" w:type="dxa"/>
          </w:tcPr>
          <w:p w14:paraId="52F222CA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B</w:t>
            </w:r>
          </w:p>
        </w:tc>
      </w:tr>
      <w:tr w:rsidR="00553FB7" w:rsidRPr="003F7A03" w14:paraId="3D5B04A0" w14:textId="77777777" w:rsidTr="00276A52">
        <w:tc>
          <w:tcPr>
            <w:tcW w:w="1278" w:type="dxa"/>
          </w:tcPr>
          <w:p w14:paraId="22006C5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070</w:t>
            </w:r>
          </w:p>
        </w:tc>
        <w:tc>
          <w:tcPr>
            <w:tcW w:w="2070" w:type="dxa"/>
          </w:tcPr>
          <w:p w14:paraId="0548F15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1080" w:type="dxa"/>
          </w:tcPr>
          <w:p w14:paraId="5A60599F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</w:tbl>
    <w:p w14:paraId="67CD3C20" w14:textId="77777777" w:rsidR="00553FB7" w:rsidRPr="003F7A03" w:rsidRDefault="00553FB7" w:rsidP="00553FB7">
      <w:pPr>
        <w:spacing w:after="0"/>
        <w:rPr>
          <w:rFonts w:cstheme="minorHAnsi"/>
          <w:b/>
          <w:bCs/>
        </w:rPr>
      </w:pPr>
    </w:p>
    <w:p w14:paraId="478874D6" w14:textId="77777777" w:rsidR="00553FB7" w:rsidRPr="003F7A03" w:rsidRDefault="00553FB7" w:rsidP="00553FB7">
      <w:pPr>
        <w:spacing w:after="0"/>
        <w:rPr>
          <w:rFonts w:cstheme="minorHAnsi"/>
          <w:b/>
          <w:bCs/>
        </w:rPr>
      </w:pPr>
    </w:p>
    <w:p w14:paraId="58F70E15" w14:textId="77777777" w:rsidR="00553FB7" w:rsidRPr="003F7A03" w:rsidRDefault="00553FB7" w:rsidP="00553FB7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3F7A03">
        <w:rPr>
          <w:rFonts w:cstheme="minorHAnsi"/>
          <w:bCs/>
          <w:sz w:val="24"/>
          <w:szCs w:val="24"/>
        </w:rPr>
        <w:t xml:space="preserve">For </w:t>
      </w:r>
      <w:r w:rsidRPr="003F7A03">
        <w:rPr>
          <w:rFonts w:cstheme="minorHAnsi"/>
          <w:b/>
          <w:bCs/>
          <w:sz w:val="24"/>
          <w:szCs w:val="24"/>
        </w:rPr>
        <w:t>EACH</w:t>
      </w:r>
      <w:r w:rsidRPr="003F7A03">
        <w:rPr>
          <w:rFonts w:cstheme="minorHAnsi"/>
          <w:bCs/>
          <w:sz w:val="24"/>
          <w:szCs w:val="24"/>
        </w:rPr>
        <w:t xml:space="preserve"> relation above, identify the Primary Key and the Foreign Key (if any).</w:t>
      </w:r>
    </w:p>
    <w:p w14:paraId="18E41B64" w14:textId="77777777" w:rsidR="00553FB7" w:rsidRPr="003F7A03" w:rsidRDefault="00553FB7" w:rsidP="00553FB7">
      <w:pPr>
        <w:spacing w:after="0" w:line="240" w:lineRule="auto"/>
        <w:ind w:left="360"/>
        <w:jc w:val="both"/>
        <w:rPr>
          <w:rFonts w:cstheme="minorHAnsi"/>
          <w:bCs/>
          <w:sz w:val="24"/>
          <w:szCs w:val="24"/>
        </w:rPr>
      </w:pPr>
    </w:p>
    <w:p w14:paraId="01FB840E" w14:textId="12B37ED8" w:rsidR="00553FB7" w:rsidRPr="003F7A03" w:rsidRDefault="00553FB7" w:rsidP="00553FB7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3F7A03">
        <w:rPr>
          <w:rFonts w:cstheme="minorHAnsi"/>
          <w:bCs/>
          <w:sz w:val="24"/>
          <w:szCs w:val="24"/>
        </w:rPr>
        <w:t xml:space="preserve">There are </w:t>
      </w:r>
      <w:r w:rsidRPr="003F7A03">
        <w:rPr>
          <w:rFonts w:cstheme="minorHAnsi"/>
          <w:b/>
          <w:bCs/>
          <w:sz w:val="24"/>
          <w:szCs w:val="24"/>
        </w:rPr>
        <w:t>TWO</w:t>
      </w:r>
      <w:r w:rsidRPr="003F7A03">
        <w:rPr>
          <w:rFonts w:cstheme="minorHAnsi"/>
          <w:bCs/>
          <w:sz w:val="24"/>
          <w:szCs w:val="24"/>
        </w:rPr>
        <w:t xml:space="preserve"> principal rules that apply to all instances of the above relations – entity integrity and referential integrity. By using the </w:t>
      </w:r>
      <w:r w:rsidRPr="003F7A03">
        <w:rPr>
          <w:rFonts w:cstheme="minorHAnsi"/>
          <w:b/>
          <w:bCs/>
          <w:sz w:val="24"/>
          <w:szCs w:val="24"/>
        </w:rPr>
        <w:t>STUDENT_Table</w:t>
      </w:r>
      <w:r w:rsidRPr="003F7A03">
        <w:rPr>
          <w:rFonts w:cstheme="minorHAnsi"/>
          <w:bCs/>
          <w:sz w:val="24"/>
          <w:szCs w:val="24"/>
        </w:rPr>
        <w:t xml:space="preserve"> and </w:t>
      </w:r>
      <w:r w:rsidRPr="003F7A03">
        <w:rPr>
          <w:rFonts w:cstheme="minorHAnsi"/>
          <w:b/>
          <w:bCs/>
          <w:sz w:val="24"/>
          <w:szCs w:val="24"/>
        </w:rPr>
        <w:t>ADVISOR_Table</w:t>
      </w:r>
      <w:r w:rsidRPr="003F7A03">
        <w:rPr>
          <w:rFonts w:cstheme="minorHAnsi"/>
          <w:bCs/>
          <w:sz w:val="24"/>
          <w:szCs w:val="24"/>
        </w:rPr>
        <w:t xml:space="preserve"> as cases, explain how both constraints pertain within these two relations. </w:t>
      </w:r>
    </w:p>
    <w:p w14:paraId="4EE1471C" w14:textId="77777777" w:rsidR="00553FB7" w:rsidRDefault="00553FB7">
      <w:pPr>
        <w:rPr>
          <w:lang w:val="en-US"/>
        </w:rPr>
      </w:pPr>
    </w:p>
    <w:p w14:paraId="18592358" w14:textId="77777777" w:rsidR="00553FB7" w:rsidRDefault="00553FB7">
      <w:pPr>
        <w:rPr>
          <w:lang w:val="en-US"/>
        </w:rPr>
      </w:pPr>
    </w:p>
    <w:p w14:paraId="15592CC8" w14:textId="77777777" w:rsidR="00EE1DC6" w:rsidRPr="00EE1DC6" w:rsidRDefault="00EE1DC6" w:rsidP="00EE1DC6">
      <w:pPr>
        <w:rPr>
          <w:lang w:val="en-US"/>
        </w:rPr>
      </w:pPr>
    </w:p>
    <w:sectPr w:rsidR="00EE1DC6" w:rsidRPr="00EE1DC6">
      <w:footerReference w:type="default" r:id="rId1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74017" w14:textId="77777777" w:rsidR="005649F0" w:rsidRDefault="005649F0" w:rsidP="00F0094B">
      <w:pPr>
        <w:spacing w:after="0" w:line="240" w:lineRule="auto"/>
      </w:pPr>
      <w:r>
        <w:separator/>
      </w:r>
    </w:p>
  </w:endnote>
  <w:endnote w:type="continuationSeparator" w:id="0">
    <w:p w14:paraId="0AB60141" w14:textId="77777777" w:rsidR="005649F0" w:rsidRDefault="005649F0" w:rsidP="00F00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0851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028C3" w14:textId="4F9896A0" w:rsidR="00F0094B" w:rsidRDefault="00F0094B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50661" w14:textId="77777777" w:rsidR="00F0094B" w:rsidRDefault="00F0094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95DFC" w14:textId="77777777" w:rsidR="005649F0" w:rsidRDefault="005649F0" w:rsidP="00F0094B">
      <w:pPr>
        <w:spacing w:after="0" w:line="240" w:lineRule="auto"/>
      </w:pPr>
      <w:r>
        <w:separator/>
      </w:r>
    </w:p>
  </w:footnote>
  <w:footnote w:type="continuationSeparator" w:id="0">
    <w:p w14:paraId="098ED7D7" w14:textId="77777777" w:rsidR="005649F0" w:rsidRDefault="005649F0" w:rsidP="00F00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DD62B6"/>
    <w:multiLevelType w:val="hybridMultilevel"/>
    <w:tmpl w:val="9C0CEBA2"/>
    <w:lvl w:ilvl="0" w:tplc="44BEC156">
      <w:start w:val="1"/>
      <w:numFmt w:val="lowerLetter"/>
      <w:lvlText w:val="%1)"/>
      <w:lvlJc w:val="left"/>
      <w:pPr>
        <w:ind w:left="1080" w:hanging="360"/>
      </w:pPr>
      <w:rPr>
        <w:rFonts w:hint="default"/>
        <w:i w:val="0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F183718"/>
    <w:multiLevelType w:val="hybridMultilevel"/>
    <w:tmpl w:val="780CC3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6753611">
    <w:abstractNumId w:val="0"/>
  </w:num>
  <w:num w:numId="2" w16cid:durableId="445194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DEwNTS3MDM1MjRT0lEKTi0uzszPAykwqQUAChbMVCwAAAA="/>
  </w:docVars>
  <w:rsids>
    <w:rsidRoot w:val="00144709"/>
    <w:rsid w:val="00144709"/>
    <w:rsid w:val="003C4E16"/>
    <w:rsid w:val="00553FB7"/>
    <w:rsid w:val="005649F0"/>
    <w:rsid w:val="0059524D"/>
    <w:rsid w:val="00652B08"/>
    <w:rsid w:val="006B512C"/>
    <w:rsid w:val="0077016B"/>
    <w:rsid w:val="0087090B"/>
    <w:rsid w:val="008710C4"/>
    <w:rsid w:val="008A23DC"/>
    <w:rsid w:val="00957A3F"/>
    <w:rsid w:val="00A23044"/>
    <w:rsid w:val="00AA72ED"/>
    <w:rsid w:val="00BD2A8E"/>
    <w:rsid w:val="00C07FC9"/>
    <w:rsid w:val="00D254D9"/>
    <w:rsid w:val="00D458CD"/>
    <w:rsid w:val="00D74B8D"/>
    <w:rsid w:val="00DD2825"/>
    <w:rsid w:val="00DD3BDE"/>
    <w:rsid w:val="00ED3377"/>
    <w:rsid w:val="00EE1DC6"/>
    <w:rsid w:val="00F0094B"/>
    <w:rsid w:val="00F3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4C261"/>
  <w15:chartTrackingRefBased/>
  <w15:docId w15:val="{54544B66-0FEB-48B0-867C-BB817D7DD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47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1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4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144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6B51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4">
    <w:name w:val="Title"/>
    <w:basedOn w:val="a"/>
    <w:link w:val="a5"/>
    <w:qFormat/>
    <w:rsid w:val="006B512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color="333333"/>
      <w:lang w:val="en-US"/>
    </w:rPr>
  </w:style>
  <w:style w:type="character" w:customStyle="1" w:styleId="a5">
    <w:name w:val="Заголовок Знак"/>
    <w:basedOn w:val="a0"/>
    <w:link w:val="a4"/>
    <w:rsid w:val="006B512C"/>
    <w:rPr>
      <w:rFonts w:ascii="Times New Roman" w:eastAsia="Times New Roman" w:hAnsi="Times New Roman" w:cs="Times New Roman"/>
      <w:b/>
      <w:sz w:val="24"/>
      <w:szCs w:val="20"/>
      <w:u w:color="333333"/>
      <w:lang w:val="en-US"/>
    </w:rPr>
  </w:style>
  <w:style w:type="paragraph" w:styleId="a6">
    <w:name w:val="footer"/>
    <w:basedOn w:val="a"/>
    <w:link w:val="a7"/>
    <w:uiPriority w:val="99"/>
    <w:rsid w:val="006B512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7">
    <w:name w:val="Нижний колонтитул Знак"/>
    <w:basedOn w:val="a0"/>
    <w:link w:val="a6"/>
    <w:uiPriority w:val="99"/>
    <w:rsid w:val="006B512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F00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0094B"/>
  </w:style>
  <w:style w:type="paragraph" w:customStyle="1" w:styleId="Default">
    <w:name w:val="Default"/>
    <w:rsid w:val="00EE1D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ms-MY"/>
    </w:rPr>
  </w:style>
  <w:style w:type="paragraph" w:styleId="aa">
    <w:name w:val="List Paragraph"/>
    <w:basedOn w:val="a"/>
    <w:uiPriority w:val="34"/>
    <w:qFormat/>
    <w:rsid w:val="00EE1DC6"/>
    <w:pPr>
      <w:spacing w:after="0" w:line="240" w:lineRule="auto"/>
      <w:ind w:left="720"/>
      <w:contextualSpacing/>
    </w:pPr>
    <w:rPr>
      <w:rFonts w:ascii="Calibri" w:eastAsia="Calibri" w:hAnsi="Calibri" w:cs="Times New Roman"/>
      <w:sz w:val="24"/>
      <w:szCs w:val="24"/>
    </w:rPr>
  </w:style>
  <w:style w:type="paragraph" w:styleId="ab">
    <w:name w:val="Normal (Web)"/>
    <w:basedOn w:val="a"/>
    <w:rsid w:val="00553FB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36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LINA BINTI HASHIM</dc:creator>
  <cp:keywords/>
  <dc:description/>
  <cp:lastModifiedBy>Руслан Загидуллин</cp:lastModifiedBy>
  <cp:revision>7</cp:revision>
  <dcterms:created xsi:type="dcterms:W3CDTF">2021-10-23T03:43:00Z</dcterms:created>
  <dcterms:modified xsi:type="dcterms:W3CDTF">2025-01-22T17:34:00Z</dcterms:modified>
</cp:coreProperties>
</file>